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A8574B" w14:textId="5EA05CB4" w:rsidR="0096113E" w:rsidRDefault="0096113E" w:rsidP="004B0531">
      <w:pPr>
        <w:keepNext/>
        <w:keepLines/>
        <w:shd w:val="clear" w:color="auto" w:fill="DEEAF6"/>
        <w:spacing w:after="0" w:line="240" w:lineRule="auto"/>
        <w:ind w:left="714"/>
        <w:contextualSpacing/>
        <w:jc w:val="center"/>
        <w:outlineLvl w:val="1"/>
        <w:rPr>
          <w:rFonts w:ascii="Cambria" w:eastAsia="Times New Roman" w:hAnsi="Cambria" w:cs="Times New Roman"/>
          <w:caps/>
          <w:noProof/>
          <w:color w:val="365F91"/>
          <w:sz w:val="26"/>
          <w:szCs w:val="26"/>
          <w:lang w:val="x-none" w:eastAsia="x-none"/>
        </w:rPr>
      </w:pPr>
      <w:r w:rsidRPr="0096113E">
        <w:rPr>
          <w:rFonts w:ascii="Cambria" w:eastAsia="Times New Roman" w:hAnsi="Cambria" w:cs="Times New Roman"/>
          <w:caps/>
          <w:noProof/>
          <w:color w:val="365F91"/>
          <w:sz w:val="26"/>
          <w:szCs w:val="26"/>
          <w:lang w:val="x-none" w:eastAsia="x-none"/>
        </w:rPr>
        <w:t xml:space="preserve">Postgraduate Diploma in Lean </w:t>
      </w:r>
    </w:p>
    <w:p w14:paraId="21BED05C" w14:textId="1746553C" w:rsidR="00865A93" w:rsidRDefault="00577C5C" w:rsidP="0096113E">
      <w:pPr>
        <w:keepNext/>
        <w:keepLines/>
        <w:shd w:val="clear" w:color="auto" w:fill="DEEAF6"/>
        <w:spacing w:after="0" w:line="240" w:lineRule="auto"/>
        <w:ind w:left="714"/>
        <w:contextualSpacing/>
        <w:jc w:val="center"/>
        <w:outlineLvl w:val="1"/>
        <w:rPr>
          <w:rFonts w:ascii="Cambria" w:eastAsia="Times New Roman" w:hAnsi="Cambria" w:cs="Times New Roman"/>
          <w:caps/>
          <w:noProof/>
          <w:color w:val="365F91"/>
          <w:sz w:val="26"/>
          <w:szCs w:val="26"/>
          <w:lang w:val="en-US" w:eastAsia="x-none"/>
        </w:rPr>
      </w:pPr>
      <w:r>
        <w:rPr>
          <w:rFonts w:ascii="Cambria" w:eastAsia="Times New Roman" w:hAnsi="Cambria" w:cs="Times New Roman"/>
          <w:caps/>
          <w:noProof/>
          <w:color w:val="365F91"/>
          <w:sz w:val="26"/>
          <w:szCs w:val="26"/>
          <w:lang w:val="en-US" w:eastAsia="x-none"/>
        </w:rPr>
        <w:t>Manager</w:t>
      </w:r>
    </w:p>
    <w:p w14:paraId="00408E61" w14:textId="77777777" w:rsidR="00D12EB0" w:rsidRDefault="00D12EB0" w:rsidP="0096113E">
      <w:pPr>
        <w:keepNext/>
        <w:keepLines/>
        <w:shd w:val="clear" w:color="auto" w:fill="DEEAF6"/>
        <w:spacing w:after="0" w:line="240" w:lineRule="auto"/>
        <w:ind w:left="714"/>
        <w:contextualSpacing/>
        <w:jc w:val="center"/>
        <w:outlineLvl w:val="1"/>
        <w:rPr>
          <w:rFonts w:ascii="Times New Roman" w:eastAsia="Times New Roman" w:hAnsi="Times New Roman" w:cs="Times New Roman"/>
          <w:b/>
          <w:sz w:val="20"/>
          <w:szCs w:val="20"/>
          <w:lang w:val="en-US" w:eastAsia="hu-HU"/>
        </w:rPr>
      </w:pPr>
    </w:p>
    <w:p w14:paraId="07F25E5D" w14:textId="3F0E46CC" w:rsidR="004B0531" w:rsidRPr="004B0531" w:rsidRDefault="00865A93" w:rsidP="00865A93">
      <w:pPr>
        <w:spacing w:after="120" w:line="240" w:lineRule="auto"/>
        <w:ind w:left="454" w:hanging="454"/>
        <w:rPr>
          <w:rFonts w:ascii="Times New Roman" w:eastAsia="Times New Roman" w:hAnsi="Times New Roman" w:cs="Times New Roman"/>
          <w:b/>
          <w:sz w:val="20"/>
          <w:szCs w:val="20"/>
          <w:lang w:val="x-none" w:eastAsia="hu-HU"/>
        </w:rPr>
      </w:pPr>
      <w:r w:rsidRPr="00865A93">
        <w:rPr>
          <w:rFonts w:ascii="Times New Roman" w:eastAsia="Times New Roman" w:hAnsi="Times New Roman" w:cs="Times New Roman"/>
          <w:b/>
          <w:sz w:val="20"/>
          <w:szCs w:val="20"/>
          <w:lang w:val="en-US" w:eastAsia="hu-HU"/>
        </w:rPr>
        <w:t xml:space="preserve">TRAINING REQUIREMENTS AND LEARNING OUTCOMES </w:t>
      </w:r>
    </w:p>
    <w:p w14:paraId="781AB926" w14:textId="5D2E7348" w:rsidR="004B0531" w:rsidRPr="00577C5C" w:rsidRDefault="004B0531" w:rsidP="004B0531">
      <w:pPr>
        <w:spacing w:after="120" w:line="240" w:lineRule="auto"/>
        <w:ind w:left="454" w:hanging="454"/>
        <w:rPr>
          <w:rFonts w:ascii="Times New Roman" w:eastAsia="Times New Roman" w:hAnsi="Times New Roman" w:cs="Times New Roman"/>
          <w:b/>
          <w:sz w:val="20"/>
          <w:szCs w:val="20"/>
          <w:lang w:val="en-US" w:eastAsia="hu-HU"/>
        </w:rPr>
      </w:pPr>
      <w:bookmarkStart w:id="0" w:name="_LEAN_SZAKMÉRNÖK_"/>
      <w:bookmarkEnd w:id="0"/>
      <w:r w:rsidRPr="004B0531">
        <w:rPr>
          <w:rFonts w:ascii="Times New Roman" w:eastAsia="Times New Roman" w:hAnsi="Times New Roman" w:cs="Times New Roman"/>
          <w:b/>
          <w:sz w:val="20"/>
          <w:szCs w:val="20"/>
          <w:lang w:val="x-none" w:eastAsia="hu-HU"/>
        </w:rPr>
        <w:t xml:space="preserve"> </w:t>
      </w:r>
      <w:r w:rsidRPr="004B0531">
        <w:rPr>
          <w:rFonts w:ascii="Times New Roman" w:eastAsia="Times New Roman" w:hAnsi="Times New Roman" w:cs="Times New Roman"/>
          <w:b/>
          <w:sz w:val="20"/>
          <w:szCs w:val="20"/>
          <w:lang w:val="x-none" w:eastAsia="hu-HU"/>
        </w:rPr>
        <w:tab/>
      </w:r>
      <w:r w:rsidR="00577C5C">
        <w:rPr>
          <w:rFonts w:ascii="Times New Roman" w:eastAsia="Times New Roman" w:hAnsi="Times New Roman" w:cs="Times New Roman"/>
          <w:b/>
          <w:sz w:val="20"/>
          <w:szCs w:val="20"/>
          <w:lang w:val="en-US" w:eastAsia="hu-HU"/>
        </w:rPr>
        <w:t>Course name</w:t>
      </w:r>
      <w:r w:rsidRPr="004B0531">
        <w:rPr>
          <w:rFonts w:ascii="Times New Roman" w:eastAsia="Times New Roman" w:hAnsi="Times New Roman" w:cs="Times New Roman"/>
          <w:b/>
          <w:sz w:val="20"/>
          <w:szCs w:val="20"/>
          <w:lang w:val="x-none" w:eastAsia="hu-HU"/>
        </w:rPr>
        <w:t xml:space="preserve">: </w:t>
      </w:r>
      <w:r w:rsidRPr="004B0531">
        <w:rPr>
          <w:rFonts w:ascii="Times New Roman" w:eastAsia="Times New Roman" w:hAnsi="Times New Roman" w:cs="Times New Roman"/>
          <w:b/>
          <w:sz w:val="20"/>
          <w:szCs w:val="20"/>
          <w:lang w:val="x-none" w:eastAsia="hu-HU"/>
        </w:rPr>
        <w:br/>
      </w:r>
      <w:r w:rsidR="0096113E" w:rsidRPr="0096113E">
        <w:rPr>
          <w:rFonts w:ascii="Times New Roman" w:eastAsia="Times New Roman" w:hAnsi="Times New Roman" w:cs="Times New Roman"/>
          <w:sz w:val="20"/>
          <w:szCs w:val="20"/>
          <w:lang w:val="en-US" w:eastAsia="hu-HU"/>
        </w:rPr>
        <w:t xml:space="preserve">Postgraduate Diploma in Lean </w:t>
      </w:r>
      <w:r w:rsidR="0096113E">
        <w:rPr>
          <w:rFonts w:ascii="Times New Roman" w:eastAsia="Times New Roman" w:hAnsi="Times New Roman" w:cs="Times New Roman"/>
          <w:sz w:val="20"/>
          <w:szCs w:val="20"/>
          <w:lang w:val="en-US" w:eastAsia="hu-HU"/>
        </w:rPr>
        <w:t>Manager</w:t>
      </w:r>
    </w:p>
    <w:p w14:paraId="343DDCD1" w14:textId="1A811FD1" w:rsidR="004B0531" w:rsidRPr="00577C5C" w:rsidRDefault="00577C5C" w:rsidP="004B0531">
      <w:pPr>
        <w:spacing w:after="120" w:line="240" w:lineRule="auto"/>
        <w:ind w:left="454"/>
        <w:rPr>
          <w:rFonts w:ascii="Times New Roman" w:eastAsia="Times New Roman" w:hAnsi="Times New Roman" w:cs="Times New Roman"/>
          <w:b/>
          <w:sz w:val="20"/>
          <w:szCs w:val="20"/>
          <w:lang w:val="en-US" w:eastAsia="hu-HU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val="en-US" w:eastAsia="hu-HU"/>
        </w:rPr>
        <w:t>Qualification</w:t>
      </w:r>
      <w:r w:rsidR="004B0531" w:rsidRPr="004B0531">
        <w:rPr>
          <w:rFonts w:ascii="Times New Roman" w:eastAsia="Times New Roman" w:hAnsi="Times New Roman" w:cs="Times New Roman"/>
          <w:b/>
          <w:sz w:val="20"/>
          <w:szCs w:val="20"/>
          <w:lang w:val="x-none" w:eastAsia="hu-HU"/>
        </w:rPr>
        <w:t>:</w:t>
      </w:r>
      <w:r w:rsidR="004B0531" w:rsidRPr="004B0531">
        <w:rPr>
          <w:rFonts w:ascii="Times New Roman" w:eastAsia="Times New Roman" w:hAnsi="Times New Roman" w:cs="Times New Roman"/>
          <w:b/>
          <w:sz w:val="20"/>
          <w:szCs w:val="20"/>
          <w:lang w:val="x-none" w:eastAsia="hu-HU"/>
        </w:rPr>
        <w:br/>
      </w:r>
      <w:r w:rsidRPr="00577C5C">
        <w:rPr>
          <w:rFonts w:ascii="Times New Roman" w:eastAsia="Times New Roman" w:hAnsi="Times New Roman" w:cs="Times New Roman"/>
          <w:sz w:val="20"/>
          <w:szCs w:val="20"/>
          <w:lang w:val="en-US" w:eastAsia="hu-HU"/>
        </w:rPr>
        <w:t>Lean Manager</w:t>
      </w:r>
    </w:p>
    <w:p w14:paraId="444D1B10" w14:textId="1CE6440D" w:rsidR="004B0531" w:rsidRPr="004B0531" w:rsidRDefault="00577C5C" w:rsidP="004B0531">
      <w:pPr>
        <w:spacing w:after="120" w:line="240" w:lineRule="auto"/>
        <w:ind w:left="454"/>
        <w:rPr>
          <w:rFonts w:ascii="Times New Roman" w:eastAsia="Times New Roman" w:hAnsi="Times New Roman" w:cs="Times New Roman"/>
          <w:b/>
          <w:sz w:val="20"/>
          <w:szCs w:val="20"/>
          <w:lang w:val="x-none" w:eastAsia="hu-HU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val="en-US" w:eastAsia="hu-HU"/>
        </w:rPr>
        <w:t>Application requirements</w:t>
      </w:r>
      <w:r w:rsidR="004B0531" w:rsidRPr="004B0531">
        <w:rPr>
          <w:rFonts w:ascii="Times New Roman" w:eastAsia="Times New Roman" w:hAnsi="Times New Roman" w:cs="Times New Roman"/>
          <w:b/>
          <w:sz w:val="20"/>
          <w:szCs w:val="20"/>
          <w:lang w:val="x-none" w:eastAsia="hu-HU"/>
        </w:rPr>
        <w:t xml:space="preserve">: </w:t>
      </w:r>
    </w:p>
    <w:p w14:paraId="5D14062F" w14:textId="09078D55" w:rsidR="004B0531" w:rsidRPr="00577C5C" w:rsidRDefault="00577C5C" w:rsidP="0097718D">
      <w:pPr>
        <w:autoSpaceDE w:val="0"/>
        <w:autoSpaceDN w:val="0"/>
        <w:adjustRightInd w:val="0"/>
        <w:spacing w:after="120" w:line="240" w:lineRule="auto"/>
        <w:ind w:left="539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77C5C">
        <w:rPr>
          <w:rFonts w:ascii="Times New Roman" w:eastAsia="Times New Roman" w:hAnsi="Times New Roman" w:cs="Times New Roman"/>
          <w:sz w:val="20"/>
          <w:szCs w:val="20"/>
          <w:lang w:val="en-US"/>
        </w:rPr>
        <w:t>bachelor’s degree or college degree in a non-engineering field (e.g. Technical Management, Economics, Science or Informatics).</w:t>
      </w:r>
    </w:p>
    <w:p w14:paraId="643E1CF4" w14:textId="2E117F57" w:rsidR="004B0531" w:rsidRPr="00577C5C" w:rsidRDefault="00577C5C" w:rsidP="004B0531">
      <w:pPr>
        <w:spacing w:after="120" w:line="240" w:lineRule="auto"/>
        <w:ind w:left="454"/>
        <w:rPr>
          <w:rFonts w:ascii="Times New Roman" w:eastAsia="Times New Roman" w:hAnsi="Times New Roman" w:cs="Times New Roman"/>
          <w:b/>
          <w:sz w:val="20"/>
          <w:szCs w:val="20"/>
          <w:lang w:val="en-US" w:eastAsia="hu-HU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val="en-US" w:eastAsia="hu-HU"/>
        </w:rPr>
        <w:t>Duration</w:t>
      </w:r>
      <w:r w:rsidR="004B0531" w:rsidRPr="004B0531">
        <w:rPr>
          <w:rFonts w:ascii="Times New Roman" w:eastAsia="Times New Roman" w:hAnsi="Times New Roman" w:cs="Times New Roman"/>
          <w:b/>
          <w:sz w:val="20"/>
          <w:szCs w:val="20"/>
          <w:lang w:val="x-none" w:eastAsia="hu-HU"/>
        </w:rPr>
        <w:t xml:space="preserve">: </w:t>
      </w:r>
      <w:r w:rsidR="004B0531" w:rsidRPr="004B0531">
        <w:rPr>
          <w:rFonts w:ascii="Times New Roman" w:eastAsia="Times New Roman" w:hAnsi="Times New Roman" w:cs="Times New Roman"/>
          <w:sz w:val="20"/>
          <w:szCs w:val="20"/>
          <w:lang w:val="x-none" w:eastAsia="hu-HU"/>
        </w:rPr>
        <w:t xml:space="preserve">2 </w:t>
      </w:r>
      <w:r>
        <w:rPr>
          <w:rFonts w:ascii="Times New Roman" w:eastAsia="Times New Roman" w:hAnsi="Times New Roman" w:cs="Times New Roman"/>
          <w:sz w:val="20"/>
          <w:szCs w:val="20"/>
          <w:lang w:val="en-US" w:eastAsia="hu-HU"/>
        </w:rPr>
        <w:t>semesters</w:t>
      </w:r>
    </w:p>
    <w:p w14:paraId="3DE99B5A" w14:textId="77777777" w:rsidR="002E769E" w:rsidRDefault="002E769E" w:rsidP="004B0531">
      <w:pPr>
        <w:spacing w:after="120" w:line="240" w:lineRule="auto"/>
        <w:contextualSpacing/>
        <w:jc w:val="both"/>
        <w:rPr>
          <w:rFonts w:ascii="Times New Roman" w:eastAsia="Times New Roman" w:hAnsi="Times New Roman" w:cs="Times New Roman"/>
          <w:sz w:val="20"/>
          <w:szCs w:val="20"/>
          <w:lang w:val="x-none" w:eastAsia="hu-HU"/>
        </w:rPr>
      </w:pPr>
    </w:p>
    <w:p w14:paraId="45F995F3" w14:textId="366F808F" w:rsidR="008E16FF" w:rsidRPr="00577C5C" w:rsidRDefault="00577C5C" w:rsidP="008E16FF">
      <w:pPr>
        <w:spacing w:after="120" w:line="240" w:lineRule="auto"/>
        <w:ind w:firstLine="426"/>
        <w:contextualSpacing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lang w:eastAsia="hu-HU"/>
        </w:rPr>
      </w:pPr>
      <w:r w:rsidRPr="00333430">
        <w:rPr>
          <w:rFonts w:ascii="Times New Roman" w:eastAsia="Times New Roman" w:hAnsi="Times New Roman" w:cs="Times New Roman"/>
          <w:b/>
          <w:bCs/>
          <w:sz w:val="20"/>
          <w:szCs w:val="20"/>
          <w:lang w:val="en-US" w:eastAsia="hu-HU"/>
        </w:rPr>
        <w:t>Objective</w:t>
      </w:r>
      <w:r w:rsidR="008E16FF" w:rsidRPr="00577C5C">
        <w:rPr>
          <w:rFonts w:ascii="Times New Roman" w:eastAsia="Times New Roman" w:hAnsi="Times New Roman" w:cs="Times New Roman"/>
          <w:b/>
          <w:bCs/>
          <w:sz w:val="20"/>
          <w:szCs w:val="20"/>
          <w:lang w:eastAsia="hu-HU"/>
        </w:rPr>
        <w:t>:</w:t>
      </w:r>
    </w:p>
    <w:p w14:paraId="5CA6B054" w14:textId="596E148A" w:rsidR="00577C5C" w:rsidRPr="00881C6D" w:rsidRDefault="00577C5C" w:rsidP="00881C6D">
      <w:pPr>
        <w:spacing w:after="120" w:line="240" w:lineRule="auto"/>
        <w:ind w:left="567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577C5C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The fundamental goal of the course is to train lean professionals who are able to integrate the principles and methods of lean management </w:t>
      </w:r>
      <w:bookmarkStart w:id="1" w:name="_GoBack"/>
      <w:bookmarkEnd w:id="1"/>
      <w:r w:rsidRPr="00577C5C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into the company’s strategy and operational practices.</w:t>
      </w:r>
      <w:r w:rsidRPr="00577C5C">
        <w:t xml:space="preserve"> </w:t>
      </w:r>
      <w:r w:rsidRPr="00577C5C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Students will acquire the professional skills needed for effective and efficient lean transformation, which will help them to continuously improve the company’s operational and business performance increas</w:t>
      </w:r>
      <w:r w:rsidR="00881C6D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ing</w:t>
      </w:r>
      <w:r w:rsidRPr="00577C5C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competitiveness in a rapidly changing business environment.</w:t>
      </w:r>
      <w:r w:rsidR="00881C6D" w:rsidRPr="00881C6D">
        <w:rPr>
          <w:lang w:val="en"/>
        </w:rPr>
        <w:t xml:space="preserve"> </w:t>
      </w:r>
      <w:r w:rsidR="00881C6D" w:rsidRPr="00881C6D">
        <w:rPr>
          <w:rFonts w:ascii="Times New Roman" w:eastAsia="Calibri" w:hAnsi="Times New Roman" w:cs="Times New Roman"/>
          <w:bCs/>
          <w:sz w:val="20"/>
          <w:szCs w:val="20"/>
          <w:lang w:val="en"/>
        </w:rPr>
        <w:t xml:space="preserve">Graduates </w:t>
      </w:r>
      <w:r w:rsidR="00881C6D">
        <w:rPr>
          <w:rFonts w:ascii="Times New Roman" w:eastAsia="Calibri" w:hAnsi="Times New Roman" w:cs="Times New Roman"/>
          <w:bCs/>
          <w:sz w:val="20"/>
          <w:szCs w:val="20"/>
          <w:lang w:val="en"/>
        </w:rPr>
        <w:t xml:space="preserve">will be </w:t>
      </w:r>
      <w:r w:rsidR="00881C6D" w:rsidRPr="00881C6D">
        <w:rPr>
          <w:rFonts w:ascii="Times New Roman" w:eastAsia="Calibri" w:hAnsi="Times New Roman" w:cs="Times New Roman"/>
          <w:bCs/>
          <w:sz w:val="20"/>
          <w:szCs w:val="20"/>
          <w:lang w:val="en"/>
        </w:rPr>
        <w:t>able to design and operate lean production and service systems, develop lean corporate structure, apply lean methods</w:t>
      </w:r>
      <w:r w:rsidR="00881C6D">
        <w:rPr>
          <w:rFonts w:ascii="Times New Roman" w:eastAsia="Calibri" w:hAnsi="Times New Roman" w:cs="Times New Roman"/>
          <w:bCs/>
          <w:sz w:val="20"/>
          <w:szCs w:val="20"/>
          <w:lang w:val="en"/>
        </w:rPr>
        <w:t xml:space="preserve"> and techniques</w:t>
      </w:r>
      <w:r w:rsidR="00881C6D" w:rsidRPr="00881C6D">
        <w:rPr>
          <w:rFonts w:ascii="Times New Roman" w:eastAsia="Calibri" w:hAnsi="Times New Roman" w:cs="Times New Roman"/>
          <w:bCs/>
          <w:sz w:val="20"/>
          <w:szCs w:val="20"/>
          <w:lang w:val="en"/>
        </w:rPr>
        <w:t>, and integrate continuous improvement into corporate culture.</w:t>
      </w:r>
    </w:p>
    <w:p w14:paraId="2B0EA12F" w14:textId="77777777" w:rsidR="004B0531" w:rsidRDefault="004B0531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</w:rPr>
      </w:pPr>
    </w:p>
    <w:p w14:paraId="6B4A5519" w14:textId="4B630810" w:rsidR="004B0531" w:rsidRPr="007249A4" w:rsidRDefault="007249A4" w:rsidP="004B0531">
      <w:pPr>
        <w:spacing w:after="120" w:line="240" w:lineRule="auto"/>
        <w:ind w:left="426"/>
        <w:contextualSpacing/>
        <w:jc w:val="both"/>
        <w:rPr>
          <w:lang w:val="en-US"/>
        </w:rPr>
      </w:pPr>
      <w:r w:rsidRPr="007249A4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Main subjects</w:t>
      </w:r>
      <w:r w:rsidR="004B0531" w:rsidRPr="007249A4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:</w:t>
      </w:r>
      <w:r w:rsidR="004B0531" w:rsidRPr="007249A4">
        <w:rPr>
          <w:lang w:val="en-US"/>
        </w:rPr>
        <w:t xml:space="preserve"> </w:t>
      </w:r>
    </w:p>
    <w:p w14:paraId="1DAF95CC" w14:textId="088BC8B4" w:rsidR="004B0531" w:rsidRPr="00912357" w:rsidRDefault="007249A4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Management </w:t>
      </w:r>
      <w:r w:rsidR="00EB5E96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Knowledge</w:t>
      </w:r>
    </w:p>
    <w:p w14:paraId="7412745E" w14:textId="490A6C6E" w:rsidR="004B0531" w:rsidRPr="00912357" w:rsidRDefault="007249A4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Quality </w:t>
      </w:r>
      <w:r w:rsidR="00912357"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Management </w:t>
      </w:r>
    </w:p>
    <w:p w14:paraId="0307425F" w14:textId="6863FCE5" w:rsidR="004B0531" w:rsidRP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Quality Improvement</w:t>
      </w:r>
      <w:r w:rsidR="00EB5E96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Tools</w:t>
      </w:r>
    </w:p>
    <w:p w14:paraId="4889F2AE" w14:textId="3ACB717F" w:rsidR="004B0531" w:rsidRP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Lean Management Methods</w:t>
      </w:r>
    </w:p>
    <w:p w14:paraId="6F2FD194" w14:textId="5C691D54" w:rsidR="004B0531" w:rsidRP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Production and Operation Management</w:t>
      </w:r>
    </w:p>
    <w:p w14:paraId="18881FD7" w14:textId="060B682F" w:rsidR="004B0531" w:rsidRP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Organizational Theory and Behavior</w:t>
      </w:r>
    </w:p>
    <w:p w14:paraId="393A455C" w14:textId="0A771A17" w:rsidR="004B0531" w:rsidRP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Process Management</w:t>
      </w:r>
    </w:p>
    <w:p w14:paraId="2B6C1431" w14:textId="0B5AA61A" w:rsidR="00912357" w:rsidRP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Performance Measurement and </w:t>
      </w:r>
      <w:r w:rsidR="00EB5E96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Business</w:t>
      </w: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Evaluation</w:t>
      </w:r>
    </w:p>
    <w:p w14:paraId="56AFDF9F" w14:textId="4CFA842C" w:rsidR="004B0531" w:rsidRP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Maintenance Management</w:t>
      </w:r>
    </w:p>
    <w:p w14:paraId="35B20985" w14:textId="6B9AD229" w:rsidR="004B0531" w:rsidRPr="00912357" w:rsidRDefault="00912357" w:rsidP="00912357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Measurement</w:t>
      </w:r>
      <w:r w:rsidR="00EB5E96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and</w:t>
      </w: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Qualification</w:t>
      </w:r>
    </w:p>
    <w:p w14:paraId="26357058" w14:textId="77777777" w:rsid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</w:rPr>
      </w:pPr>
      <w:bookmarkStart w:id="2" w:name="_Hlk43387764"/>
    </w:p>
    <w:p w14:paraId="0A23F482" w14:textId="7A5D7238" w:rsidR="00CA60C0" w:rsidRP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Completion of studies</w:t>
      </w:r>
      <w:r w:rsidR="00CA60C0"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: </w:t>
      </w:r>
    </w:p>
    <w:p w14:paraId="2067D3C1" w14:textId="1B2172BA" w:rsidR="00CA60C0" w:rsidRP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writing a thesis</w:t>
      </w:r>
      <w:r w:rsidR="00CA60C0"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,</w:t>
      </w:r>
    </w:p>
    <w:p w14:paraId="4A335340" w14:textId="77BA45CB" w:rsidR="00CA60C0" w:rsidRPr="00912357" w:rsidRDefault="00912357" w:rsidP="004B0531">
      <w:pPr>
        <w:spacing w:after="120" w:line="240" w:lineRule="auto"/>
        <w:ind w:left="426"/>
        <w:contextualSpacing/>
        <w:jc w:val="both"/>
        <w:rPr>
          <w:rFonts w:ascii="Times New Roman" w:eastAsia="Calibri" w:hAnsi="Times New Roman" w:cs="Times New Roman"/>
          <w:bCs/>
          <w:sz w:val="20"/>
          <w:szCs w:val="20"/>
          <w:lang w:val="en-US"/>
        </w:rPr>
      </w:pPr>
      <w:r w:rsidRPr="00912357">
        <w:rPr>
          <w:rFonts w:ascii="Times New Roman" w:eastAsia="Calibri" w:hAnsi="Times New Roman" w:cs="Times New Roman"/>
          <w:bCs/>
          <w:sz w:val="20"/>
          <w:szCs w:val="20"/>
          <w:lang w:val="en-US"/>
        </w:rPr>
        <w:t>final exam</w:t>
      </w:r>
    </w:p>
    <w:bookmarkEnd w:id="2"/>
    <w:p w14:paraId="2E0DAAAC" w14:textId="77777777" w:rsidR="004B0531" w:rsidRPr="004B0531" w:rsidRDefault="004B0531" w:rsidP="004B0531">
      <w:pPr>
        <w:spacing w:after="120" w:line="240" w:lineRule="auto"/>
        <w:contextualSpacing/>
        <w:jc w:val="both"/>
        <w:rPr>
          <w:rFonts w:ascii="Times New Roman" w:eastAsia="Calibri" w:hAnsi="Times New Roman" w:cs="Times New Roman"/>
          <w:sz w:val="10"/>
          <w:szCs w:val="10"/>
        </w:rPr>
      </w:pPr>
    </w:p>
    <w:sectPr w:rsidR="004B0531" w:rsidRPr="004B05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D4038"/>
    <w:multiLevelType w:val="hybridMultilevel"/>
    <w:tmpl w:val="E084B55C"/>
    <w:lvl w:ilvl="0" w:tplc="D2FE19C8">
      <w:start w:val="7"/>
      <w:numFmt w:val="bullet"/>
      <w:lvlText w:val="-"/>
      <w:lvlJc w:val="left"/>
      <w:pPr>
        <w:ind w:left="1174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" w15:restartNumberingAfterBreak="0">
    <w:nsid w:val="142F120D"/>
    <w:multiLevelType w:val="hybridMultilevel"/>
    <w:tmpl w:val="794239C6"/>
    <w:lvl w:ilvl="0" w:tplc="D2FE19C8">
      <w:start w:val="7"/>
      <w:numFmt w:val="bullet"/>
      <w:lvlText w:val="-"/>
      <w:lvlJc w:val="left"/>
      <w:pPr>
        <w:ind w:left="1174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" w15:restartNumberingAfterBreak="0">
    <w:nsid w:val="1E3510C8"/>
    <w:multiLevelType w:val="hybridMultilevel"/>
    <w:tmpl w:val="E6F87CB0"/>
    <w:lvl w:ilvl="0" w:tplc="D2FE19C8">
      <w:start w:val="7"/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185206D"/>
    <w:multiLevelType w:val="hybridMultilevel"/>
    <w:tmpl w:val="39EC747E"/>
    <w:lvl w:ilvl="0" w:tplc="D2FE19C8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581387"/>
    <w:multiLevelType w:val="hybridMultilevel"/>
    <w:tmpl w:val="ABB022B0"/>
    <w:lvl w:ilvl="0" w:tplc="D2FE19C8">
      <w:start w:val="7"/>
      <w:numFmt w:val="bullet"/>
      <w:lvlText w:val="-"/>
      <w:lvlJc w:val="left"/>
      <w:pPr>
        <w:ind w:left="1174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MwszA2tDAwszRU0lEKTi0uzszPAykwrwUAvXkDbiwAAAA="/>
  </w:docVars>
  <w:rsids>
    <w:rsidRoot w:val="004B0531"/>
    <w:rsid w:val="0006118C"/>
    <w:rsid w:val="001E0A31"/>
    <w:rsid w:val="00207459"/>
    <w:rsid w:val="002E769E"/>
    <w:rsid w:val="0031713B"/>
    <w:rsid w:val="00333430"/>
    <w:rsid w:val="00345E17"/>
    <w:rsid w:val="00361FE5"/>
    <w:rsid w:val="003A2A94"/>
    <w:rsid w:val="00435812"/>
    <w:rsid w:val="004B0531"/>
    <w:rsid w:val="005056F9"/>
    <w:rsid w:val="00577C5C"/>
    <w:rsid w:val="0060119B"/>
    <w:rsid w:val="006B4C10"/>
    <w:rsid w:val="007249A4"/>
    <w:rsid w:val="00865A93"/>
    <w:rsid w:val="00881C6D"/>
    <w:rsid w:val="008D7235"/>
    <w:rsid w:val="008E16FF"/>
    <w:rsid w:val="009035D8"/>
    <w:rsid w:val="00912357"/>
    <w:rsid w:val="0096113E"/>
    <w:rsid w:val="0097718D"/>
    <w:rsid w:val="009D2078"/>
    <w:rsid w:val="00A811C2"/>
    <w:rsid w:val="00B65536"/>
    <w:rsid w:val="00CA60C0"/>
    <w:rsid w:val="00CD7E96"/>
    <w:rsid w:val="00D12EB0"/>
    <w:rsid w:val="00E3455F"/>
    <w:rsid w:val="00EB5E96"/>
    <w:rsid w:val="00F62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B59B4"/>
  <w15:chartTrackingRefBased/>
  <w15:docId w15:val="{ADF601EB-E7FE-4AA8-9117-3B5F72925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4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T. Kiss Judit</dc:creator>
  <cp:keywords/>
  <dc:description/>
  <cp:lastModifiedBy>local.user</cp:lastModifiedBy>
  <cp:revision>5</cp:revision>
  <dcterms:created xsi:type="dcterms:W3CDTF">2021-08-19T15:13:00Z</dcterms:created>
  <dcterms:modified xsi:type="dcterms:W3CDTF">2021-08-23T07:03:00Z</dcterms:modified>
</cp:coreProperties>
</file>